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“</w:t>
      </w:r>
      <w:r>
        <w:t xml:space="preserve">&lt;U+03A0&gt;&lt;U+03BF&gt;&lt;U+03B9&gt;&lt;U+03BA&gt;&lt;U+03B9&gt;&lt;U+03BB&gt;&lt;U+03AF&gt;a:</w:t>
      </w:r>
      <w:r>
        <w:t xml:space="preserve"> </w:t>
      </w:r>
      <w:r>
        <w:t xml:space="preserve">Maratheftiko</w:t>
      </w:r>
      <w:r>
        <w:t xml:space="preserve">”</w:t>
      </w:r>
    </w:p>
    <w:p>
      <w:pPr>
        <w:pStyle w:val="FirstParagraph"/>
      </w:pPr>
      <w:r>
        <w:t xml:space="preserve">Για την ποικιλία Maratheftiko έχουμε συνολικά 18 παρατηρήσεις</w:t>
      </w:r>
    </w:p>
    <w:bookmarkStart w:id="20" w:name="δείγματα-ανά-έτος-υψόμετρο-περιοχή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Δείγματα ανά</w:t>
      </w:r>
      <w:r>
        <w:t xml:space="preserve"> </w:t>
      </w:r>
      <w:r>
        <w:rPr>
          <w:rStyle w:val="VerbatimChar"/>
        </w:rPr>
        <w:t xml:space="preserve">Έτος</w:t>
      </w:r>
      <w:r>
        <w:t xml:space="preserve">,</w:t>
      </w:r>
      <w:r>
        <w:t xml:space="preserve"> </w:t>
      </w:r>
      <w:r>
        <w:rPr>
          <w:rStyle w:val="VerbatimChar"/>
        </w:rPr>
        <w:t xml:space="preserve">Υψόμετρο</w:t>
      </w:r>
      <w:r>
        <w:t xml:space="preserve">,</w:t>
      </w:r>
      <w:r>
        <w:t xml:space="preserve"> </w:t>
      </w:r>
      <w:r>
        <w:rPr>
          <w:rStyle w:val="VerbatimChar"/>
        </w:rPr>
        <w:t xml:space="preserve">Περιοχή</w:t>
      </w:r>
    </w:p>
    <w:p>
      <w:pPr>
        <w:pStyle w:val="FirstParagraph"/>
      </w:pPr>
      <w:r>
        <w:t xml:space="preserve">Πάρθηκαν 2 δείγματα από κάθε υψόμετρο σε κάθε έτος.</w:t>
      </w:r>
    </w:p>
    <w:p>
      <w:pPr>
        <w:pStyle w:val="TableCaption"/>
      </w:pPr>
      <w:bookmarkStart w:id="086c9d9b-8ec5-48f2-b9bb-d7576faa26e3" w:name="unnamed-chunk-1"/>
      <w:r>
        <w:rPr>
          <w:bCs/>
          <w:b/>
        </w:rPr>
        <w:t xml:space="preserve">Table 1:</w:t>
      </w:r>
      <w:r>
        <w:rPr>
          <w:bCs/>
          <w:b/>
        </w:rPr>
        <w:t xml:space="preserve"> </w:t>
      </w:r>
      <w:bookmarkEnd w:id="086c9d9b-8ec5-48f2-b9bb-d7576faa26e3"/>
      <w:r>
        <w:t xml:space="preserve">Έτος, Περιοχή και Υψόμετρο - Ποικιλία: Maratheftik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amples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VP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3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ON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MODO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</w:tbl>
    <w:bookmarkEnd w:id="20"/>
    <w:bookmarkStart w:id="21" w:name="έτος-και-καιρός"/>
    <w:p>
      <w:pPr>
        <w:pStyle w:val="Heading3"/>
      </w:pPr>
      <w:r>
        <w:rPr>
          <w:rStyle w:val="SectionNumber"/>
        </w:rPr>
        <w:t xml:space="preserve">0.0.2</w:t>
      </w:r>
      <w:r>
        <w:tab/>
      </w:r>
      <w:r>
        <w:rPr>
          <w:rStyle w:val="VerbatimChar"/>
        </w:rPr>
        <w:t xml:space="preserve">Έτος</w:t>
      </w:r>
      <w:r>
        <w:t xml:space="preserve"> </w:t>
      </w:r>
      <w:r>
        <w:t xml:space="preserve">και</w:t>
      </w:r>
      <w:r>
        <w:t xml:space="preserve"> </w:t>
      </w:r>
      <w:r>
        <w:rPr>
          <w:rStyle w:val="VerbatimChar"/>
        </w:rPr>
        <w:t xml:space="preserve">Καιρός</w:t>
      </w:r>
    </w:p>
    <w:p>
      <w:pPr>
        <w:numPr>
          <w:ilvl w:val="0"/>
          <w:numId w:val="1001"/>
        </w:numPr>
        <w:pStyle w:val="Compact"/>
      </w:pPr>
      <w:r>
        <w:t xml:space="preserve">To 2013 είχαμε χαμηλότερη υγρασία σε σχέση με το 2014 και 2015</w:t>
      </w:r>
    </w:p>
    <w:p>
      <w:pPr>
        <w:numPr>
          <w:ilvl w:val="0"/>
          <w:numId w:val="1001"/>
        </w:numPr>
        <w:pStyle w:val="Compact"/>
      </w:pPr>
      <w:r>
        <w:t xml:space="preserve">Η βροχόπτωση έχει μια ανοδική πορεία κάθε χρόνο</w:t>
      </w:r>
    </w:p>
    <w:p>
      <w:pPr>
        <w:pStyle w:val="TableCaption"/>
      </w:pPr>
      <w:bookmarkStart w:id="cab46ed0-824c-4d3d-b936-bd0e2ac53eb4" w:name="unnamed-chunk-3"/>
      <w:r>
        <w:rPr>
          <w:bCs/>
          <w:b/>
        </w:rPr>
        <w:t xml:space="preserve">Table 2:</w:t>
      </w:r>
      <w:r>
        <w:rPr>
          <w:bCs/>
          <w:b/>
        </w:rPr>
        <w:t xml:space="preserve"> </w:t>
      </w:r>
      <w:bookmarkEnd w:id="cab46ed0-824c-4d3d-b936-bd0e2ac53eb4"/>
      <w:r>
        <w:t xml:space="preserve">Μεταβλητές καιρού ανά έτος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13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14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15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umidity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1.0 (3.1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.3 (2.6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.3 (2.6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44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6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76 (7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68 (1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94 (7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55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verage Temperature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10 (0.15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03 (0.05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73 (0.21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.904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(SD)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ne-way ANOVA</w:t>
            </w:r>
          </w:p>
        </w:tc>
      </w:tr>
    </w:tbl>
    <w:bookmarkEnd w:id="21"/>
    <w:bookmarkStart w:id="22" w:name="υψόμετρο-και-καιρός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rPr>
          <w:rStyle w:val="VerbatimChar"/>
        </w:rPr>
        <w:t xml:space="preserve">Υψόμετρο</w:t>
      </w:r>
      <w:r>
        <w:t xml:space="preserve"> </w:t>
      </w:r>
      <w:r>
        <w:t xml:space="preserve">και</w:t>
      </w:r>
      <w:r>
        <w:t xml:space="preserve"> </w:t>
      </w:r>
      <w:r>
        <w:rPr>
          <w:rStyle w:val="VerbatimChar"/>
        </w:rPr>
        <w:t xml:space="preserve">Καιρός</w:t>
      </w:r>
    </w:p>
    <w:p>
      <w:pPr>
        <w:numPr>
          <w:ilvl w:val="0"/>
          <w:numId w:val="1002"/>
        </w:numPr>
        <w:pStyle w:val="Compact"/>
      </w:pPr>
      <w:r>
        <w:t xml:space="preserve">Στα 837 μέτρα έχουμε χαμηλότερη υγρασία</w:t>
      </w:r>
    </w:p>
    <w:p>
      <w:pPr>
        <w:numPr>
          <w:ilvl w:val="0"/>
          <w:numId w:val="1002"/>
        </w:numPr>
        <w:pStyle w:val="Compact"/>
      </w:pPr>
      <w:r>
        <w:t xml:space="preserve">Στα 832 μέτρα έχουμε μεγαλύτερη βροχώπτωση</w:t>
      </w:r>
    </w:p>
    <w:p>
      <w:pPr>
        <w:numPr>
          <w:ilvl w:val="0"/>
          <w:numId w:val="1002"/>
        </w:numPr>
        <w:pStyle w:val="Compact"/>
      </w:pPr>
      <w:r>
        <w:t xml:space="preserve">Δεν υπάρχουν μεγάλες διαφορές στη θερμοκρασία</w:t>
      </w:r>
    </w:p>
    <w:p>
      <w:pPr>
        <w:pStyle w:val="TableCaption"/>
      </w:pPr>
      <w:bookmarkStart w:id="a508b8e8-9a38-4116-8c64-af1890dbee19" w:name="unnamed-chunk-5"/>
      <w:r>
        <w:rPr>
          <w:bCs/>
          <w:b/>
        </w:rPr>
        <w:t xml:space="preserve">Table 3:</w:t>
      </w:r>
      <w:r>
        <w:rPr>
          <w:bCs/>
          <w:b/>
        </w:rPr>
        <w:t xml:space="preserve"> </w:t>
      </w:r>
      <w:bookmarkEnd w:id="a508b8e8-9a38-4116-8c64-af1890dbee19"/>
      <w:r>
        <w:t xml:space="preserve">Συσχέτιση Υψόμετρο με το καιρό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810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832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837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umidity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.3 (2.6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.3 (2.6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1.0 (3.1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44186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6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56.2 (128.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37.4 (105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4.3 (78.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3629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9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verage Temperature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9 (0.2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9 (0.2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1 (0.1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102564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8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(SD)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ne-way ANOVA</w:t>
            </w:r>
          </w:p>
        </w:tc>
      </w:tr>
    </w:tbl>
    <w:bookmarkEnd w:id="22"/>
    <w:bookmarkStart w:id="24" w:name="συσχέτιση-επιπέδου-ανθοκυανίνων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t xml:space="preserve">Συσχέτιση επιπέδου Ανθοκυανίνων</w:t>
      </w:r>
    </w:p>
    <w:p>
      <w:pPr>
        <w:numPr>
          <w:ilvl w:val="0"/>
          <w:numId w:val="1003"/>
        </w:numPr>
        <w:pStyle w:val="Compact"/>
      </w:pPr>
      <w:r>
        <w:t xml:space="preserve">H Cyanidol συσχετίζεται θετικά με Delphinidol (r = 0.53) και Peonidol (r = 0.59)</w:t>
      </w:r>
    </w:p>
    <w:p>
      <w:pPr>
        <w:numPr>
          <w:ilvl w:val="0"/>
          <w:numId w:val="1003"/>
        </w:numPr>
        <w:pStyle w:val="Compact"/>
      </w:pPr>
      <w:r>
        <w:t xml:space="preserve">H Delphinidol συσχετίζεται θετικά με Peonidol (r = 0.56)</w:t>
      </w:r>
    </w:p>
    <w:p>
      <w:pPr>
        <w:numPr>
          <w:ilvl w:val="0"/>
          <w:numId w:val="1003"/>
        </w:numPr>
        <w:pStyle w:val="Compact"/>
      </w:pPr>
      <w:r>
        <w:t xml:space="preserve">H Peonidol συσχετίζεται αρνητικά με Petunidol (r = -0.54)</w:t>
      </w:r>
    </w:p>
    <w:p>
      <w:pPr>
        <w:numPr>
          <w:ilvl w:val="0"/>
          <w:numId w:val="1003"/>
        </w:numPr>
        <w:pStyle w:val="Compact"/>
      </w:pPr>
      <w:r>
        <w:t xml:space="preserve">H Petunidol συσχετίζεται θετικά με Malvidol (r = 0.41)</w:t>
      </w:r>
    </w:p>
    <w:p>
      <w:pPr>
        <w:pStyle w:val="TableCaption"/>
      </w:pPr>
      <w:bookmarkStart w:id="8aac3bec-4e70-49e1-969c-7728bfe4ec04" w:name="unnamed-chunk-10"/>
      <w:r>
        <w:rPr>
          <w:bCs/>
          <w:b/>
        </w:rPr>
        <w:t xml:space="preserve">Table 4:</w:t>
      </w:r>
      <w:r>
        <w:rPr>
          <w:bCs/>
          <w:b/>
        </w:rPr>
        <w:t xml:space="preserve"> </w:t>
      </w:r>
      <w:bookmarkEnd w:id="8aac3bec-4e70-49e1-969c-7728bfe4ec04"/>
      <w:r>
        <w:t xml:space="preserve">Γραμμική συσχέτιση (r) Ανθοκυανίνων, με μεταβλητές καιρού-Ποικιλία: Maratheftik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yanidol 3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Delphinidol 3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eonidol 3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etunidol 3G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elphinidol 3G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onidol 3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tunidol 3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5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lvidol 3G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1</w:t>
            </w:r>
          </w:p>
        </w:tc>
      </w:tr>
    </w:tbl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&lt;U+0394&gt;&lt;U+03B9&gt;&lt;U+03AC&gt;&lt;U+03B3&gt;&lt;U+03C1&gt;aµµa d&lt;U+03B9&gt;asp&lt;U+03BF&gt;&lt;U+03C1&gt;&lt;U+03AC&gt;&lt;U+03C2&gt; &lt;U+03B3&gt;&lt;U+03B9&gt;a t&lt;U+03B7&gt; s&lt;U+03C5&gt;s&lt;U+03C7&gt;&lt;U+03AD&gt;t&lt;U+03B9&gt;s&lt;U+03B7&gt; &lt;U+0391&gt;&lt;U+03BD&gt;&lt;U+03B8&gt;&lt;U+03BF&gt;&lt;U+03BA&gt;&lt;U+03C5&gt;a&lt;U+03BD&gt;&lt;U+03AF&gt;&lt;U+03BD&gt;&lt;U+03C9&gt;&lt;U+03BD&gt;" title="" id="1" name="Picture"/>
            <a:graphic>
              <a:graphicData uri="http://schemas.openxmlformats.org/drawingml/2006/picture">
                <pic:pic>
                  <pic:nvPicPr>
                    <pic:cNvPr descr="per_Variety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&lt;U+0394&gt;&lt;U+03B9&gt;&lt;U+03AC&gt;&lt;U+03B3&gt;&lt;U+03C1&gt;aµµa d&lt;U+03B9&gt;asp&lt;U+03BF&gt;&lt;U+03C1&gt;&lt;U+03AC&gt;&lt;U+03C2&gt; &lt;U+03B3&gt;&lt;U+03B9&gt;a t&lt;U+03B7&gt; s&lt;U+03C5&gt;s&lt;U+03C7&gt;&lt;U+03AD&gt;t&lt;U+03B9&gt;s&lt;U+03B7&gt; &lt;U+0391&gt;&lt;U+03BD&gt;&lt;U+03B8&gt;&lt;U+03BF&gt;&lt;U+03BA&gt;&lt;U+03C5&gt;a&lt;U+03BD&gt;&lt;U+03AF&gt;&lt;U+03BD&gt;&lt;U+03C9&gt;&lt;U+03BD&gt;</w:t>
      </w:r>
    </w:p>
    <w:bookmarkEnd w:id="24"/>
    <w:bookmarkStart w:id="25" w:name="manova---mulivariate-analysis"/>
    <w:p>
      <w:pPr>
        <w:pStyle w:val="Heading3"/>
      </w:pPr>
      <w:r>
        <w:rPr>
          <w:rStyle w:val="SectionNumber"/>
        </w:rPr>
        <w:t xml:space="preserve">0.0.5</w:t>
      </w:r>
      <w:r>
        <w:tab/>
      </w:r>
      <w:r>
        <w:t xml:space="preserve">MANOVA - Mulivariate analysis</w:t>
      </w:r>
    </w:p>
    <w:p>
      <w:pPr>
        <w:pStyle w:val="FirstParagraph"/>
      </w:pPr>
      <w:r>
        <w:t xml:space="preserve">Τα Humidity (p:&lt;0.001), Altitude (p:&lt;0.001) and Year (p:0.002) έχουν επίδραση στις Ανθυκυανίνες ως ομάδα μεταβλητών.</w:t>
      </w:r>
    </w:p>
    <w:p>
      <w:pPr>
        <w:pStyle w:val="TableCaption"/>
      </w:pPr>
      <w:bookmarkStart w:id="8a9222eb-80f5-4398-8946-5f8d8c3ab378" w:name="unnamed-chunk-14"/>
      <w:r>
        <w:rPr>
          <w:bCs/>
          <w:b/>
        </w:rPr>
        <w:t xml:space="preserve">Table 5:</w:t>
      </w:r>
      <w:r>
        <w:rPr>
          <w:bCs/>
          <w:b/>
        </w:rPr>
        <w:t xml:space="preserve"> </w:t>
      </w:r>
      <w:bookmarkEnd w:id="8a9222eb-80f5-4398-8946-5f8d8c3ab378"/>
      <w:r>
        <w:t xml:space="preserve">MANOVA-Επίδραση στην ομάδα των Ανθοκυανίνων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ffec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tatisti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.app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um.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den.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umidity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5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.91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4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69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5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verage Temperatur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99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9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6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.9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53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21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illais trace</w:t>
            </w:r>
          </w:p>
        </w:tc>
      </w:tr>
    </w:tbl>
    <w:bookmarkEnd w:id="25"/>
    <w:bookmarkStart w:id="26" w:name="post-hoc-tests---anova"/>
    <w:p>
      <w:pPr>
        <w:pStyle w:val="Heading3"/>
      </w:pPr>
      <w:r>
        <w:rPr>
          <w:rStyle w:val="SectionNumber"/>
        </w:rPr>
        <w:t xml:space="preserve">0.0.6</w:t>
      </w:r>
      <w:r>
        <w:tab/>
      </w:r>
      <w:r>
        <w:t xml:space="preserve">Post Hoc tests - ANOVA</w:t>
      </w:r>
    </w:p>
    <w:p>
      <w:pPr>
        <w:pStyle w:val="SourceCode"/>
      </w:pPr>
      <w:r>
        <w:rPr>
          <w:rStyle w:val="VerbatimChar"/>
        </w:rPr>
        <w:t xml:space="preserve">Πραγματοποιήθηκαν post-hoc ANOVA test για την διερεύνηση των ανθοκυανίνων αυτών που τυχάνουν επίδρασης από τις μεταβλήτές Humidity, Altitude και Year. Η στατιστική σημαντικότητα (p value) έτυχε προσαρμογής με τη μέθοδο Holms για τον έλεγχο της πιθανότητας σφάλματος τύπου Ι λόγω των πολλαπλών συγκρίσεων.</w:t>
      </w:r>
    </w:p>
    <w:p>
      <w:pPr>
        <w:pStyle w:val="FirstParagraph"/>
      </w:pPr>
      <w:r>
        <w:t xml:space="preserve">Οι μεταβλήτές αυτές έχουν επίδραση μόνο στα επίπεδα</w:t>
      </w:r>
      <w:r>
        <w:t xml:space="preserve"> </w:t>
      </w:r>
      <w:r>
        <w:rPr>
          <w:bCs/>
          <w:b/>
        </w:rPr>
        <w:t xml:space="preserve">Peonidol 3G</w:t>
      </w:r>
      <w:r>
        <w:t xml:space="preserve"> </w:t>
      </w:r>
      <w:r>
        <w:t xml:space="preserve">και</w:t>
      </w:r>
      <w:r>
        <w:t xml:space="preserve"> </w:t>
      </w:r>
      <w:r>
        <w:rPr>
          <w:bCs/>
          <w:b/>
        </w:rPr>
        <w:t xml:space="preserve">Petunidol 3G</w:t>
      </w:r>
    </w:p>
    <w:p>
      <w:pPr>
        <w:numPr>
          <w:ilvl w:val="0"/>
          <w:numId w:val="1004"/>
        </w:numPr>
      </w:pPr>
      <w:r>
        <w:t xml:space="preserve">Αυξημένο υψόμετρο συσχετίζεται με</w:t>
      </w:r>
      <w:r>
        <w:t xml:space="preserve"> </w:t>
      </w:r>
      <w:r>
        <w:rPr>
          <w:bCs/>
          <w:b/>
        </w:rPr>
        <w:t xml:space="preserve">μειωμένη</w:t>
      </w:r>
      <w:r>
        <w:t xml:space="preserve"> </w:t>
      </w:r>
      <w:r>
        <w:t xml:space="preserve">συγκέντρωση Peonidol (b = -0.191, p = .008)</w:t>
      </w:r>
    </w:p>
    <w:p>
      <w:pPr>
        <w:numPr>
          <w:ilvl w:val="0"/>
          <w:numId w:val="1004"/>
        </w:numPr>
      </w:pPr>
      <w:r>
        <w:t xml:space="preserve">Αυξημένο υψόμετρο συσχετίζεται με</w:t>
      </w:r>
      <w:r>
        <w:t xml:space="preserve"> </w:t>
      </w:r>
      <w:r>
        <w:rPr>
          <w:bCs/>
          <w:b/>
        </w:rPr>
        <w:t xml:space="preserve">αυξημένη</w:t>
      </w:r>
      <w:r>
        <w:t xml:space="preserve"> </w:t>
      </w:r>
      <w:r>
        <w:t xml:space="preserve">συγκέντρωση Petunidol (b = 0.101, p &lt; .001)</w:t>
      </w:r>
    </w:p>
    <w:p>
      <w:pPr>
        <w:numPr>
          <w:ilvl w:val="0"/>
          <w:numId w:val="1004"/>
        </w:numPr>
      </w:pPr>
      <w:r>
        <w:t xml:space="preserve">Αυξημένη Υγρασία συσχετίζεται με</w:t>
      </w:r>
      <w:r>
        <w:t xml:space="preserve"> </w:t>
      </w:r>
      <w:r>
        <w:rPr>
          <w:bCs/>
          <w:b/>
        </w:rPr>
        <w:t xml:space="preserve">αυξημένο</w:t>
      </w:r>
      <w:r>
        <w:t xml:space="preserve"> </w:t>
      </w:r>
      <w:r>
        <w:t xml:space="preserve">επίπεδο Petunidol (b = 0.713, p &lt; .001)</w:t>
      </w:r>
    </w:p>
    <w:p>
      <w:pPr>
        <w:numPr>
          <w:ilvl w:val="0"/>
          <w:numId w:val="1004"/>
        </w:numPr>
      </w:pPr>
      <w:r>
        <w:t xml:space="preserve">Τα έτη 2014 (b = 5.1, p = .034) και 2015 (b = 9.2, p &lt; .001) συσχετίζονται με</w:t>
      </w:r>
      <w:r>
        <w:t xml:space="preserve"> </w:t>
      </w:r>
      <w:r>
        <w:rPr>
          <w:bCs/>
          <w:b/>
        </w:rPr>
        <w:t xml:space="preserve">αυξημένη</w:t>
      </w:r>
      <w:r>
        <w:t xml:space="preserve"> </w:t>
      </w:r>
      <w:r>
        <w:t xml:space="preserve">συγκέντρωση Peonidol σε σχέση με το 2013</w:t>
      </w:r>
    </w:p>
    <w:p>
      <w:pPr>
        <w:numPr>
          <w:ilvl w:val="0"/>
          <w:numId w:val="1004"/>
        </w:numPr>
      </w:pPr>
      <w:r>
        <w:t xml:space="preserve">Τα έτη 2014 (b = -3.8, p = .034) και 2015 (b = -4.06, p &lt; .001) συσχετίζονται με</w:t>
      </w:r>
      <w:r>
        <w:t xml:space="preserve"> </w:t>
      </w:r>
      <w:r>
        <w:rPr>
          <w:bCs/>
          <w:b/>
        </w:rPr>
        <w:t xml:space="preserve">μειωμένη</w:t>
      </w:r>
      <w:r>
        <w:t xml:space="preserve"> </w:t>
      </w:r>
      <w:r>
        <w:t xml:space="preserve">συγκέντρωση Peonidol σε σχέση με το 2013</w:t>
      </w:r>
    </w:p>
    <w:p>
      <w:pPr>
        <w:pStyle w:val="TableCaption"/>
      </w:pPr>
      <w:bookmarkStart w:id="88b5e9bb-2feb-46c1-9243-0f3a078662d5" w:name="unnamed-chunk-16"/>
      <w:r>
        <w:rPr>
          <w:bCs/>
          <w:b/>
        </w:rPr>
        <w:t xml:space="preserve">Table 6:</w:t>
      </w:r>
      <w:r>
        <w:rPr>
          <w:bCs/>
          <w:b/>
        </w:rPr>
        <w:t xml:space="preserve"> </w:t>
      </w:r>
      <w:bookmarkEnd w:id="88b5e9bb-2feb-46c1-9243-0f3a078662d5"/>
      <w:r>
        <w:t xml:space="preserve">Univariate ANOVA Post-Ho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 Dependent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ffec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.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onidol 3G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9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ar2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1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ar20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.2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tunidol 3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umidit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ar2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8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ar201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4.06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eference level: year2013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djusted for multiple comparisons using the Holms method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&lt;U+03A0&gt;&lt;U+03BF&gt;&lt;U+03B9&gt;&lt;U+03BA&gt;&lt;U+03B9&gt;&lt;U+03BB&gt;&lt;U+03AF&gt;a: Maratheftiko”</dc:title>
  <dc:creator/>
  <cp:keywords/>
  <dcterms:created xsi:type="dcterms:W3CDTF">2022-04-04T08:54:58Z</dcterms:created>
  <dcterms:modified xsi:type="dcterms:W3CDTF">2022-04-04T08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